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ul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arbazz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eschiera del Garda, VR, Italia Peschiera del Gard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eschiera del Gard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10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1397944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uliabarbazza4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